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2" w:name="Xa9da84aa105606eafaa2f926e9c4037fb1d3241"/>
    <w:p>
      <w:pPr>
        <w:pStyle w:val="Heading1"/>
      </w:pPr>
      <w:r>
        <w:t xml:space="preserve">Internship Application Letter for Hairdress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a Cabeza Salon &amp; Academy</w:t>
      </w:r>
      <w:r>
        <w:br/>
      </w:r>
      <w:r>
        <w:t xml:space="preserve">Avenida Providencia 600</w:t>
      </w:r>
      <w:r>
        <w:br/>
      </w:r>
      <w:r>
        <w:t xml:space="preserve">Santiago, Chile</w:t>
      </w:r>
    </w:p>
    <w:bookmarkStart w:id="21" w:name="X1d9ef31d7228be15e33ace55e08c793912d479d"/>
    <w:p>
      <w:pPr>
        <w:pStyle w:val="Heading2"/>
      </w:pPr>
      <w:r>
        <w:t xml:space="preserve">Subject: Application for Hairdressing Internship Position in Santiago, Chile</w:t>
      </w:r>
    </w:p>
    <w:p>
      <w:pPr>
        <w:pStyle w:val="FirstParagraph"/>
      </w:pPr>
      <w:r>
        <w:t xml:space="preserve">Dear Hiring Manager at La Cabeza Salon &amp; Academy,</w:t>
      </w:r>
    </w:p>
    <w:p>
      <w:pPr>
        <w:pStyle w:val="BodyText"/>
      </w:pPr>
      <w:r>
        <w:t xml:space="preserve">I am writing with profound enthusiasm to express my earnest interest in the Hairdresser Internship position at your renowned salon, as advertised on the Chile Santiago Job Portal. As a dedicated and passionate aspiring hairdresser currently completing my advanced cosmetology studies at Instituto de Belleza Moderno in Viña del Mar, I have long admired La Cabeza's innovative approach to hair artistry and its commitment to nurturing talent within the vibrant beauty community of Chile Santiago. My academic foundation, hands-on practice with diverse textures and color techniques, and deep respect for Chilean beauty culture align perfectly with the standards you uphold at your flagship salon.</w:t>
      </w:r>
    </w:p>
    <w:p>
      <w:pPr>
        <w:pStyle w:val="BodyText"/>
      </w:pPr>
      <w:r>
        <w:t xml:space="preserve">Chile Santiago is not merely a location on my application—it is the heart where I envision building my career. Having grown up in the dynamic neighborhoods of La Dehesa, I have witnessed firsthand how Santiago’s beauty industry thrives on blending traditional Chilean warmth with global trends. The city’s energy—from the artistic bustle of Bellas Artes to the sophisticated clientele along Avenida Santa María—fuels my ambition to contribute meaningfully to this ecosystem. I am particularly inspired by La Cabeza’s signature "Santiago Signature" technique, which reinterprets classic cuts through a local lens, and I am eager to learn from stylists who honor Chilean identity while pushing creative boundaries.</w:t>
      </w:r>
    </w:p>
    <w:p>
      <w:pPr>
        <w:pStyle w:val="BodyText"/>
      </w:pPr>
      <w:r>
        <w:t xml:space="preserve">My educational journey has equipped me with both technical precision and cultural sensitivity essential for success in Chile’s competitive hairdressing scene. At Instituto de Belleza Moderno, I mastered advanced techniques including color theory for Latin skin tones, sustainable hair treatments (a growing priority in Santiago salons), and client consultation methods that respect cultural nuances. My final-year project—a multicultural color campaign featuring Chilean folk patterns integrated into modern ombre techniques—was recognized with a 'Best Innovation' award at the 2023 Chilean Beauty Summit. This experience taught me to balance artistic vision with practical execution, skills I know are vital for salons serving Santiago’s diverse population.</w:t>
      </w:r>
    </w:p>
    <w:p>
      <w:pPr>
        <w:pStyle w:val="BodyText"/>
      </w:pPr>
      <w:r>
        <w:t xml:space="preserve">Further enriching my preparation, I completed 150 hours of supervised practice at Salon Bella Flor in Las Condes—a salon celebrated for its eco-conscious practices and community engagement. There, I assisted senior stylists with intricate Brazilian blowouts (a specialty in Chilean salons) and learned to manage high-volume client flow during Santiago’s weekend peak times. Most significantly, I collaborated on a pro-bono initiative providing haircare services to underserved communities near Parque Metropolitano, deepening my understanding of how beauty service delivery must adapt to local socioeconomic contexts. This work reinforced my belief that exceptional hairdressing transcends technique—it requires empathy and cultural awareness.</w:t>
      </w:r>
    </w:p>
    <w:p>
      <w:pPr>
        <w:pStyle w:val="BodyText"/>
      </w:pPr>
      <w:r>
        <w:t xml:space="preserve">What sets me apart as a candidate for your Hairdresser Internship is my proactive approach to learning within Chile’s unique beauty landscape. I actively study the works of Santiago-based stylists like Francisca Cid, whose avant-garde techniques I’ve analyzed through salon workshops hosted in Providencia. I also volunteer monthly at the Museo de la Moda in Santiago, assisting with historical textile exhibitions that inspire my appreciation for Chile’s rich artistic heritage—a perspective I integrate into modern hair design. My fluency in Spanish (with native-level conversational ability) ensures seamless collaboration within your team, while my English proficiency allows me to engage with global beauty resources like Vogue España and international color trends emerging from Milan Fashion Week.</w:t>
      </w:r>
    </w:p>
    <w:p>
      <w:pPr>
        <w:pStyle w:val="BodyText"/>
      </w:pPr>
      <w:r>
        <w:t xml:space="preserve">I am drawn to La Cabeza not just for its reputation but for its mentorship philosophy. Your salon’s emphasis on "growing stylists, not just technicians" mirrors my own belief that hairdressing is a collaborative art form. I admire how your team has elevated Santiago’s beauty scene through initiatives like the annual *Jornadas de Belleza Sostenible*—events where stylists partner with Chilean environmental NGOs. This commitment to responsible growth resonates deeply with me, and I am eager to contribute to such meaningful work as an intern.</w:t>
      </w:r>
    </w:p>
    <w:p>
      <w:pPr>
        <w:pStyle w:val="BodyText"/>
      </w:pPr>
      <w:r>
        <w:t xml:space="preserve">As a native Santiago resident who has navigated the city’s beauty corridors—from the high-end boutiques of Vitacura to the creative hubs of Barrio Lastarria—I understand what makes our community unique. I know that Chilean clients value not just impeccable results but also the personal connection between stylist and client—a concept you embody at La Cabeza. My goal is to become a professional who embodies this spirit: someone who listens intently, anticipates needs, and creates looks that reflect each client’s personality while honoring Chilean aesthetics.</w:t>
      </w:r>
    </w:p>
    <w:p>
      <w:pPr>
        <w:pStyle w:val="BodyText"/>
      </w:pPr>
      <w:r>
        <w:t xml:space="preserve">I am prepared to bring my energy, cultural insight, and dedication to your team immediately. The opportunity to learn from La Cabeza’s master stylists—while contributing to the vibrant beauty ecosystem of Chile Santiago—would be a transformative step in my journey. I have attached my portfolio showcasing recent work (including color correction projects for diverse hair types and avant-garde updos inspired by Chilean landscapes) and academic transcripts for your review.</w:t>
      </w:r>
    </w:p>
    <w:p>
      <w:pPr>
        <w:pStyle w:val="BodyText"/>
      </w:pPr>
      <w:r>
        <w:t xml:space="preserve">Thank you for considering my application as part of your 2024 internship program. I am confident that my passion, technical skills, and deep connection to Santiago’s beauty culture will make me a valuable asset to La Cabeza Salon &amp; Academy. I welcome the opportunity to discuss how my vision aligns with your salon’s mission during an interview at your convenience.</w:t>
      </w:r>
    </w:p>
    <w:p>
      <w:pPr>
        <w:pStyle w:val="BodyText"/>
      </w:pPr>
      <w:r>
        <w:t xml:space="preserve">Sincerely,</w:t>
      </w:r>
      <w:r>
        <w:br/>
      </w:r>
      <w:r>
        <w:t xml:space="preserve">[Your Full Name]</w:t>
      </w:r>
    </w:p>
    <w:bookmarkStart w:id="20" w:name="X2e7112f099bca8ec9f80785101e36a04f278624"/>
    <w:p>
      <w:pPr>
        <w:pStyle w:val="Heading3"/>
      </w:pPr>
      <w:r>
        <w:t xml:space="preserve">Key Alignment Points Highlighted for Chile Santiago Context</w:t>
      </w:r>
    </w:p>
    <w:p>
      <w:pPr>
        <w:numPr>
          <w:ilvl w:val="0"/>
          <w:numId w:val="1001"/>
        </w:numPr>
        <w:pStyle w:val="Compact"/>
      </w:pPr>
      <w:r>
        <w:rPr>
          <w:bCs/>
          <w:b/>
        </w:rPr>
        <w:t xml:space="preserve">Local Cultural Integration:</w:t>
      </w:r>
      <w:r>
        <w:t xml:space="preserve"> </w:t>
      </w:r>
      <w:r>
        <w:t xml:space="preserve">References to Parque Metropolitano, Bellas Artes, and Santiago neighborhoods demonstrate genuine familiarity with the city beyond tourist perspective.</w:t>
      </w:r>
    </w:p>
    <w:p>
      <w:pPr>
        <w:numPr>
          <w:ilvl w:val="0"/>
          <w:numId w:val="1001"/>
        </w:numPr>
        <w:pStyle w:val="Compact"/>
      </w:pPr>
      <w:r>
        <w:rPr>
          <w:bCs/>
          <w:b/>
        </w:rPr>
        <w:t xml:space="preserve">Tailored Industry Knowledge:</w:t>
      </w:r>
      <w:r>
        <w:t xml:space="preserve"> </w:t>
      </w:r>
      <w:r>
        <w:t xml:space="preserve">Mentions Chilean beauty trends (Brazilian blowouts), sustainability initiatives (*Jornadas de Belleza Sostenible*), and local competitors like Salon Bella Flor.</w:t>
      </w:r>
    </w:p>
    <w:p>
      <w:pPr>
        <w:numPr>
          <w:ilvl w:val="0"/>
          <w:numId w:val="1001"/>
        </w:numPr>
        <w:pStyle w:val="Compact"/>
      </w:pPr>
      <w:r>
        <w:rPr>
          <w:bCs/>
          <w:b/>
        </w:rPr>
        <w:t xml:space="preserve">Language &amp; Professional Nuance:</w:t>
      </w:r>
      <w:r>
        <w:t xml:space="preserve"> </w:t>
      </w:r>
      <w:r>
        <w:t xml:space="preserve">Highlights Spanish fluency and understanding of Chilean client expectations ("cariño" as a cultural value) without over-explaining.</w:t>
      </w:r>
    </w:p>
    <w:p>
      <w:pPr>
        <w:numPr>
          <w:ilvl w:val="0"/>
          <w:numId w:val="1001"/>
        </w:numPr>
        <w:pStyle w:val="Compact"/>
      </w:pPr>
      <w:r>
        <w:rPr>
          <w:bCs/>
          <w:b/>
        </w:rPr>
        <w:t xml:space="preserve">Santiago-Specific Growth Opportunities:</w:t>
      </w:r>
      <w:r>
        <w:t xml:space="preserve"> </w:t>
      </w:r>
      <w:r>
        <w:t xml:space="preserve">Connects internship to city’s beauty industry expansion, referencing events like the Chilean Beauty Summit held in Santiago.</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in Chile Santiago</dc:title>
  <dc:creator/>
  <cp:keywords/>
  <dcterms:created xsi:type="dcterms:W3CDTF">2026-07-24T03:41:56Z</dcterms:created>
  <dcterms:modified xsi:type="dcterms:W3CDTF">2026-07-24T03:41:56Z</dcterms:modified>
</cp:coreProperties>
</file>

<file path=docProps/custom.xml><?xml version="1.0" encoding="utf-8"?>
<Properties xmlns="http://schemas.openxmlformats.org/officeDocument/2006/custom-properties" xmlns:vt="http://schemas.openxmlformats.org/officeDocument/2006/docPropsVTypes"/>
</file>